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5026" w:type="dxa"/>
        <w:tblInd w:w="-714" w:type="dxa"/>
        <w:tblLook w:val="04A0" w:firstRow="1" w:lastRow="0" w:firstColumn="1" w:lastColumn="0" w:noHBand="0" w:noVBand="1"/>
      </w:tblPr>
      <w:tblGrid>
        <w:gridCol w:w="1843"/>
        <w:gridCol w:w="1843"/>
        <w:gridCol w:w="1985"/>
        <w:gridCol w:w="2693"/>
        <w:gridCol w:w="2551"/>
        <w:gridCol w:w="4111"/>
      </w:tblGrid>
      <w:tr w:rsidR="00A12B3B" w14:paraId="3CC135FE" w14:textId="77777777" w:rsidTr="004C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5E2B4AC" w14:textId="7D3F6D00" w:rsidR="00A12B3B" w:rsidRDefault="00A12B3B">
            <w:r>
              <w:t xml:space="preserve">Controller </w:t>
            </w:r>
          </w:p>
        </w:tc>
        <w:tc>
          <w:tcPr>
            <w:tcW w:w="1843" w:type="dxa"/>
          </w:tcPr>
          <w:p w14:paraId="5539E96C" w14:textId="1ADF9BE5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point</w:t>
            </w:r>
          </w:p>
        </w:tc>
        <w:tc>
          <w:tcPr>
            <w:tcW w:w="1985" w:type="dxa"/>
          </w:tcPr>
          <w:p w14:paraId="29BCC441" w14:textId="39F5F81C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ttp Method</w:t>
            </w:r>
          </w:p>
        </w:tc>
        <w:tc>
          <w:tcPr>
            <w:tcW w:w="2693" w:type="dxa"/>
          </w:tcPr>
          <w:p w14:paraId="03CC8579" w14:textId="0949CF9A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ief Description</w:t>
            </w:r>
          </w:p>
        </w:tc>
        <w:tc>
          <w:tcPr>
            <w:tcW w:w="2551" w:type="dxa"/>
          </w:tcPr>
          <w:p w14:paraId="49C1BA4B" w14:textId="2B695AC8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Format Example</w:t>
            </w:r>
          </w:p>
        </w:tc>
        <w:tc>
          <w:tcPr>
            <w:tcW w:w="4111" w:type="dxa"/>
          </w:tcPr>
          <w:p w14:paraId="2814B06E" w14:textId="6A92DC49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A12B3B" w14:paraId="3F195270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B41166E" w14:textId="7C0B42F8" w:rsidR="00A12B3B" w:rsidRDefault="00A12B3B">
            <w:r>
              <w:t>Hero</w:t>
            </w:r>
          </w:p>
        </w:tc>
        <w:tc>
          <w:tcPr>
            <w:tcW w:w="1843" w:type="dxa"/>
          </w:tcPr>
          <w:p w14:paraId="6B066CE6" w14:textId="6902391F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hero</w:t>
            </w:r>
          </w:p>
        </w:tc>
        <w:tc>
          <w:tcPr>
            <w:tcW w:w="1985" w:type="dxa"/>
          </w:tcPr>
          <w:p w14:paraId="708CA5D1" w14:textId="43827E87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T</w:t>
            </w:r>
          </w:p>
        </w:tc>
        <w:tc>
          <w:tcPr>
            <w:tcW w:w="2693" w:type="dxa"/>
          </w:tcPr>
          <w:p w14:paraId="674B8238" w14:textId="1C0642B3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turn array of all heroes in DB</w:t>
            </w:r>
          </w:p>
        </w:tc>
        <w:tc>
          <w:tcPr>
            <w:tcW w:w="2551" w:type="dxa"/>
          </w:tcPr>
          <w:p w14:paraId="6359B2F0" w14:textId="79D6D631" w:rsidR="00A860E1" w:rsidRDefault="00A860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</w:t>
            </w:r>
          </w:p>
          <w:p w14:paraId="41E42164" w14:textId="000818A2" w:rsidR="00A860E1" w:rsidRDefault="00A860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heroid” :</w:t>
            </w:r>
            <w:r w:rsidR="00D81B62">
              <w:t>1,</w:t>
            </w:r>
          </w:p>
          <w:p w14:paraId="51A5C116" w14:textId="2E959CA1" w:rsidR="00D81B62" w:rsidRDefault="00D81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ame” : “Swinburne Man”,</w:t>
            </w:r>
          </w:p>
          <w:p w14:paraId="3CA6AB0C" w14:textId="323697A9" w:rsidR="00D81B62" w:rsidRDefault="00D81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inDice”: 1,</w:t>
            </w:r>
          </w:p>
          <w:p w14:paraId="1B1A9FD6" w14:textId="77777777" w:rsidR="00D81B62" w:rsidRDefault="00D81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axDice”: 10,</w:t>
            </w:r>
          </w:p>
          <w:p w14:paraId="7FB37D5D" w14:textId="102A1527" w:rsidR="00D81B62" w:rsidRDefault="00280C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umOfUses”: 3</w:t>
            </w:r>
            <w:r w:rsidR="00D81B62">
              <w:t xml:space="preserve"> </w:t>
            </w:r>
          </w:p>
          <w:p w14:paraId="5EC24347" w14:textId="7692D3DE" w:rsidR="00A12B3B" w:rsidRDefault="00A860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}]</w:t>
            </w:r>
          </w:p>
        </w:tc>
        <w:tc>
          <w:tcPr>
            <w:tcW w:w="4111" w:type="dxa"/>
          </w:tcPr>
          <w:p w14:paraId="5D9BDA7A" w14:textId="77777777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45B3" w14:paraId="401D4CB3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97C5D8A" w14:textId="494A40C3" w:rsidR="009C45B3" w:rsidRDefault="009C45B3" w:rsidP="009C45B3">
            <w:r>
              <w:t>Hero</w:t>
            </w:r>
          </w:p>
        </w:tc>
        <w:tc>
          <w:tcPr>
            <w:tcW w:w="1843" w:type="dxa"/>
          </w:tcPr>
          <w:p w14:paraId="431D6295" w14:textId="24D504F6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hero:id</w:t>
            </w:r>
          </w:p>
        </w:tc>
        <w:tc>
          <w:tcPr>
            <w:tcW w:w="1985" w:type="dxa"/>
          </w:tcPr>
          <w:p w14:paraId="595BB3BC" w14:textId="54182D23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</w:t>
            </w:r>
          </w:p>
        </w:tc>
        <w:tc>
          <w:tcPr>
            <w:tcW w:w="2693" w:type="dxa"/>
          </w:tcPr>
          <w:p w14:paraId="0317DE71" w14:textId="4528AE13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turns the hero with the id specified</w:t>
            </w:r>
          </w:p>
        </w:tc>
        <w:tc>
          <w:tcPr>
            <w:tcW w:w="2551" w:type="dxa"/>
          </w:tcPr>
          <w:p w14:paraId="3D179C78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</w:t>
            </w:r>
          </w:p>
          <w:p w14:paraId="4DDA7B96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heroid” :1,</w:t>
            </w:r>
          </w:p>
          <w:p w14:paraId="51C41B15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name” : “Swinburne Man”,</w:t>
            </w:r>
          </w:p>
          <w:p w14:paraId="6B4FDC8D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inDice”: 1,</w:t>
            </w:r>
          </w:p>
          <w:p w14:paraId="71CD0AF3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axDice”: 10,</w:t>
            </w:r>
          </w:p>
          <w:p w14:paraId="622A04AF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“numOfUses”: 3 </w:t>
            </w:r>
          </w:p>
          <w:p w14:paraId="2E0B29AF" w14:textId="0102A9E2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]</w:t>
            </w:r>
          </w:p>
        </w:tc>
        <w:tc>
          <w:tcPr>
            <w:tcW w:w="4111" w:type="dxa"/>
          </w:tcPr>
          <w:p w14:paraId="2A13A782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g- hero/3</w:t>
            </w:r>
          </w:p>
          <w:p w14:paraId="7D4AF81C" w14:textId="1BA2EFC8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no hero exists with that id =&gt; home page</w:t>
            </w:r>
          </w:p>
        </w:tc>
      </w:tr>
      <w:tr w:rsidR="009C45B3" w14:paraId="574D1638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F1432B0" w14:textId="12553784" w:rsidR="009C45B3" w:rsidRDefault="00D504D6" w:rsidP="009C45B3">
            <w:r>
              <w:t>Hero</w:t>
            </w:r>
          </w:p>
        </w:tc>
        <w:tc>
          <w:tcPr>
            <w:tcW w:w="1843" w:type="dxa"/>
          </w:tcPr>
          <w:p w14:paraId="04E9649B" w14:textId="4BBD8A08" w:rsidR="009C45B3" w:rsidRDefault="00D504D6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hero</w:t>
            </w:r>
          </w:p>
        </w:tc>
        <w:tc>
          <w:tcPr>
            <w:tcW w:w="1985" w:type="dxa"/>
          </w:tcPr>
          <w:p w14:paraId="08C5398C" w14:textId="4A40CA90" w:rsidR="009C45B3" w:rsidRDefault="00D504D6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T</w:t>
            </w:r>
          </w:p>
        </w:tc>
        <w:tc>
          <w:tcPr>
            <w:tcW w:w="2693" w:type="dxa"/>
          </w:tcPr>
          <w:p w14:paraId="75024B28" w14:textId="157E0A51" w:rsidR="009C45B3" w:rsidRDefault="00D504D6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erts the hero passed</w:t>
            </w:r>
          </w:p>
        </w:tc>
        <w:tc>
          <w:tcPr>
            <w:tcW w:w="2551" w:type="dxa"/>
          </w:tcPr>
          <w:p w14:paraId="06C84663" w14:textId="77777777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</w:t>
            </w:r>
          </w:p>
          <w:p w14:paraId="4C4102E7" w14:textId="62C060A5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heroid” :</w:t>
            </w:r>
            <w:r>
              <w:t>2</w:t>
            </w:r>
            <w:r>
              <w:t>,</w:t>
            </w:r>
          </w:p>
          <w:p w14:paraId="751947EF" w14:textId="6447C5C8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ame” : “</w:t>
            </w:r>
            <w:r>
              <w:t xml:space="preserve">Ms </w:t>
            </w:r>
            <w:r>
              <w:t>Swinburne”,</w:t>
            </w:r>
          </w:p>
          <w:p w14:paraId="65E98ADE" w14:textId="77777777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inDice”: 1,</w:t>
            </w:r>
          </w:p>
          <w:p w14:paraId="4B8147FB" w14:textId="72393CE0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“maxDice”: </w:t>
            </w:r>
            <w:r w:rsidR="0072150A">
              <w:t>8</w:t>
            </w:r>
            <w:r>
              <w:t>,</w:t>
            </w:r>
          </w:p>
          <w:p w14:paraId="39B34026" w14:textId="77777777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“numOfUses”: 3 </w:t>
            </w:r>
          </w:p>
          <w:p w14:paraId="113D5BEC" w14:textId="2CB0D516" w:rsidR="009C45B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}]</w:t>
            </w:r>
          </w:p>
        </w:tc>
        <w:tc>
          <w:tcPr>
            <w:tcW w:w="4111" w:type="dxa"/>
          </w:tcPr>
          <w:p w14:paraId="79FC18B7" w14:textId="0909956D" w:rsidR="009C45B3" w:rsidRDefault="00714B61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 is passed into the Database </w:t>
            </w:r>
            <w:r w:rsidR="003A7DB6">
              <w:t>?</w:t>
            </w:r>
            <w:r>
              <w:t xml:space="preserve"> </w:t>
            </w:r>
            <w:r w:rsidR="003A7DB6">
              <w:t>hero pass success</w:t>
            </w:r>
            <w:r w:rsidR="003A7DB6">
              <w:t xml:space="preserve"> &amp; show hero : </w:t>
            </w:r>
            <w:r w:rsidR="004C4302">
              <w:t>pass failed</w:t>
            </w:r>
            <w:r w:rsidR="003A7DB6">
              <w:t xml:space="preserve"> </w:t>
            </w:r>
          </w:p>
        </w:tc>
      </w:tr>
      <w:tr w:rsidR="009C45B3" w14:paraId="1782DF3B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35A585B" w14:textId="3834AC17" w:rsidR="009C45B3" w:rsidRDefault="00F76107" w:rsidP="009C45B3">
            <w:r>
              <w:t>Hero</w:t>
            </w:r>
          </w:p>
        </w:tc>
        <w:tc>
          <w:tcPr>
            <w:tcW w:w="1843" w:type="dxa"/>
          </w:tcPr>
          <w:p w14:paraId="7BFC781E" w14:textId="02C4405E" w:rsidR="009C45B3" w:rsidRDefault="00F76107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  <w:r w:rsidR="000842DF">
              <w:t>hero</w:t>
            </w:r>
          </w:p>
        </w:tc>
        <w:tc>
          <w:tcPr>
            <w:tcW w:w="1985" w:type="dxa"/>
          </w:tcPr>
          <w:p w14:paraId="1F9907AB" w14:textId="1D92EBF6" w:rsidR="009C45B3" w:rsidRDefault="000842DF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</w:tc>
        <w:tc>
          <w:tcPr>
            <w:tcW w:w="2693" w:type="dxa"/>
          </w:tcPr>
          <w:p w14:paraId="0A001EE7" w14:textId="3F5908FD" w:rsidR="009C45B3" w:rsidRDefault="000842DF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s the selected hero</w:t>
            </w:r>
          </w:p>
        </w:tc>
        <w:tc>
          <w:tcPr>
            <w:tcW w:w="2551" w:type="dxa"/>
          </w:tcPr>
          <w:p w14:paraId="537A76D1" w14:textId="296C186D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“heroid” :2,</w:t>
            </w:r>
          </w:p>
          <w:p w14:paraId="1C2D1648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name” : “Ms Swinburne”,</w:t>
            </w:r>
          </w:p>
          <w:p w14:paraId="08BC8048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inDice”: 1,</w:t>
            </w:r>
          </w:p>
          <w:p w14:paraId="4291FF81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axDice”: 8,</w:t>
            </w:r>
          </w:p>
          <w:p w14:paraId="7603DE4A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“numOfUses”: 3 </w:t>
            </w:r>
          </w:p>
          <w:p w14:paraId="4CC7ECD5" w14:textId="0D73A257" w:rsidR="009C45B3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]</w:t>
            </w:r>
          </w:p>
        </w:tc>
        <w:tc>
          <w:tcPr>
            <w:tcW w:w="4111" w:type="dxa"/>
          </w:tcPr>
          <w:p w14:paraId="326630AC" w14:textId="77777777" w:rsidR="009C45B3" w:rsidRDefault="000C0615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quest is sent to API to delete the selected hero from DB. </w:t>
            </w:r>
          </w:p>
          <w:p w14:paraId="64279B0F" w14:textId="77777777" w:rsidR="000C0615" w:rsidRDefault="000C0615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D58CAF" w14:textId="41341F1B" w:rsidR="000C0615" w:rsidRDefault="000C0615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ero Deleted ? </w:t>
            </w:r>
            <w:r w:rsidR="00DE181E">
              <w:t>Request Success &amp; Hero doesn’t show : Request Failed</w:t>
            </w:r>
          </w:p>
        </w:tc>
      </w:tr>
      <w:tr w:rsidR="00E00A55" w14:paraId="7FB8C357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C547DF4" w14:textId="77777777" w:rsidR="00E00A55" w:rsidRDefault="00E00A55" w:rsidP="009C45B3"/>
        </w:tc>
        <w:tc>
          <w:tcPr>
            <w:tcW w:w="1843" w:type="dxa"/>
          </w:tcPr>
          <w:p w14:paraId="1070D31C" w14:textId="77777777" w:rsidR="00E00A55" w:rsidRDefault="00E00A55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535F8800" w14:textId="77777777" w:rsidR="00E00A55" w:rsidRDefault="00E00A55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3" w:type="dxa"/>
          </w:tcPr>
          <w:p w14:paraId="12F155FF" w14:textId="77777777" w:rsidR="00E00A55" w:rsidRDefault="00E00A55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4F7CE3FD" w14:textId="77777777" w:rsidR="00E00A55" w:rsidRDefault="00E00A55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1" w:type="dxa"/>
          </w:tcPr>
          <w:p w14:paraId="05433E46" w14:textId="77777777" w:rsidR="00E00A55" w:rsidRDefault="00E00A55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45B3" w14:paraId="5AB26862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2BAA31E" w14:textId="77777777" w:rsidR="009C45B3" w:rsidRDefault="009C45B3" w:rsidP="009C45B3"/>
        </w:tc>
        <w:tc>
          <w:tcPr>
            <w:tcW w:w="1843" w:type="dxa"/>
          </w:tcPr>
          <w:p w14:paraId="1D1070B8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1AC10CE0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3" w:type="dxa"/>
          </w:tcPr>
          <w:p w14:paraId="4EC77B0B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1" w:type="dxa"/>
          </w:tcPr>
          <w:p w14:paraId="7B17B288" w14:textId="0EA0ED9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1" w:type="dxa"/>
          </w:tcPr>
          <w:p w14:paraId="5728FE58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60341DD" w14:textId="77777777" w:rsidR="002768C2" w:rsidRDefault="002768C2"/>
    <w:sectPr w:rsidR="002768C2" w:rsidSect="00A12B3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zQxNjU0t7AwNjZT0lEKTi0uzszPAykwrAUAtixewywAAAA="/>
  </w:docVars>
  <w:rsids>
    <w:rsidRoot w:val="006D2F47"/>
    <w:rsid w:val="000842DF"/>
    <w:rsid w:val="000C0615"/>
    <w:rsid w:val="001E368F"/>
    <w:rsid w:val="002709E3"/>
    <w:rsid w:val="002768C2"/>
    <w:rsid w:val="00280C65"/>
    <w:rsid w:val="002F781C"/>
    <w:rsid w:val="003A7DB6"/>
    <w:rsid w:val="004C4302"/>
    <w:rsid w:val="00693EC6"/>
    <w:rsid w:val="006D2F47"/>
    <w:rsid w:val="00714B61"/>
    <w:rsid w:val="0072150A"/>
    <w:rsid w:val="007431B8"/>
    <w:rsid w:val="007771E3"/>
    <w:rsid w:val="00877CA4"/>
    <w:rsid w:val="008C7914"/>
    <w:rsid w:val="009C45B3"/>
    <w:rsid w:val="00A12B3B"/>
    <w:rsid w:val="00A860E1"/>
    <w:rsid w:val="00C24D8A"/>
    <w:rsid w:val="00CD1122"/>
    <w:rsid w:val="00D504D6"/>
    <w:rsid w:val="00D81B62"/>
    <w:rsid w:val="00DE181E"/>
    <w:rsid w:val="00E00A55"/>
    <w:rsid w:val="00F7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5DB37"/>
  <w15:chartTrackingRefBased/>
  <w15:docId w15:val="{A9BCA161-6C14-4C0D-AD09-3E2E50CD3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2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2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D2F4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2</Pages>
  <Words>135</Words>
  <Characters>772</Characters>
  <Application>Microsoft Office Word</Application>
  <DocSecurity>0</DocSecurity>
  <Lines>6</Lines>
  <Paragraphs>1</Paragraphs>
  <ScaleCrop>false</ScaleCrop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PREET SINGH</dc:creator>
  <cp:keywords/>
  <dc:description/>
  <cp:lastModifiedBy>AGAMPREET SINGH</cp:lastModifiedBy>
  <cp:revision>27</cp:revision>
  <dcterms:created xsi:type="dcterms:W3CDTF">2021-09-26T22:37:00Z</dcterms:created>
  <dcterms:modified xsi:type="dcterms:W3CDTF">2021-09-27T05:00:00Z</dcterms:modified>
</cp:coreProperties>
</file>